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14CC" w:rsidRDefault="0098458D" w:rsidP="0098458D">
      <w:pPr>
        <w:ind w:right="-907"/>
        <w:outlineLvl w:val="8"/>
        <w:rPr>
          <w:b/>
          <w:color w:val="000000" w:themeColor="text1"/>
          <w:sz w:val="48"/>
          <w:szCs w:val="48"/>
        </w:rPr>
      </w:pPr>
      <w:r>
        <w:rPr>
          <w:b/>
          <w:color w:val="000000" w:themeColor="text1"/>
          <w:sz w:val="48"/>
          <w:szCs w:val="48"/>
        </w:rPr>
        <w:t>SHEKH</w:t>
      </w:r>
    </w:p>
    <w:p w:rsidR="00A27DB3" w:rsidRPr="0098458D" w:rsidRDefault="00A314CC" w:rsidP="0098458D">
      <w:pPr>
        <w:ind w:right="-907"/>
        <w:outlineLvl w:val="8"/>
        <w:rPr>
          <w:rStyle w:val="Emphasis"/>
          <w:b/>
          <w:bCs/>
          <w:i w:val="0"/>
          <w:iCs w:val="0"/>
          <w:sz w:val="34"/>
          <w:szCs w:val="34"/>
        </w:rPr>
      </w:pPr>
      <w:hyperlink r:id="rId6" w:history="1">
        <w:r w:rsidRPr="00E6305D">
          <w:rPr>
            <w:rStyle w:val="Hyperlink"/>
            <w:b/>
            <w:sz w:val="48"/>
            <w:szCs w:val="48"/>
          </w:rPr>
          <w:t>SHEKH.361556@2freemail.com</w:t>
        </w:r>
      </w:hyperlink>
      <w:r>
        <w:rPr>
          <w:b/>
          <w:color w:val="000000" w:themeColor="text1"/>
          <w:sz w:val="48"/>
          <w:szCs w:val="48"/>
        </w:rPr>
        <w:t xml:space="preserve">  </w:t>
      </w:r>
      <w:r w:rsidR="007D03F5" w:rsidRPr="00F54107">
        <w:rPr>
          <w:rFonts w:ascii="Calibri Light" w:hAnsi="Calibri Light" w:cs="Calibri"/>
          <w:color w:val="002060"/>
          <w:sz w:val="20"/>
          <w:szCs w:val="20"/>
        </w:rPr>
        <w:tab/>
      </w:r>
      <w:r w:rsidR="0098458D">
        <w:rPr>
          <w:rFonts w:ascii="Calibri Light" w:hAnsi="Calibri Light" w:cs="Calibri"/>
          <w:color w:val="002060"/>
          <w:sz w:val="20"/>
          <w:szCs w:val="20"/>
        </w:rPr>
        <w:tab/>
      </w:r>
      <w:r w:rsidR="0098458D">
        <w:rPr>
          <w:rFonts w:ascii="Calibri Light" w:hAnsi="Calibri Light" w:cs="Calibri"/>
          <w:color w:val="002060"/>
          <w:sz w:val="20"/>
          <w:szCs w:val="20"/>
        </w:rPr>
        <w:tab/>
      </w:r>
      <w:r w:rsidR="0098458D">
        <w:rPr>
          <w:rFonts w:ascii="Calibri Light" w:hAnsi="Calibri Light" w:cs="Calibri"/>
          <w:color w:val="002060"/>
          <w:sz w:val="20"/>
          <w:szCs w:val="20"/>
        </w:rPr>
        <w:tab/>
      </w:r>
      <w:r w:rsidR="0098458D">
        <w:rPr>
          <w:rFonts w:ascii="Calibri Light" w:hAnsi="Calibri Light" w:cs="Calibri"/>
          <w:color w:val="002060"/>
          <w:sz w:val="20"/>
          <w:szCs w:val="20"/>
        </w:rPr>
        <w:tab/>
      </w:r>
      <w:r w:rsidR="00BB09B3" w:rsidRPr="00F54107">
        <w:rPr>
          <w:rStyle w:val="Emphasis"/>
          <w:i w:val="0"/>
          <w:sz w:val="20"/>
          <w:szCs w:val="20"/>
        </w:rPr>
        <w:t xml:space="preserve">      </w:t>
      </w:r>
      <w:r w:rsidR="0098458D">
        <w:rPr>
          <w:rFonts w:ascii="Calibri Light" w:hAnsi="Calibri Light" w:cs="Calibri"/>
          <w:noProof/>
          <w:color w:val="002060"/>
          <w:sz w:val="20"/>
          <w:szCs w:val="20"/>
          <w:lang w:val="en-GB" w:eastAsia="en-GB"/>
        </w:rPr>
        <w:drawing>
          <wp:inline distT="0" distB="0" distL="0" distR="0">
            <wp:extent cx="1333500" cy="1695450"/>
            <wp:effectExtent l="19050" t="0" r="0" b="0"/>
            <wp:docPr id="2" name="Picture 0" descr="IMG_24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419.PNG"/>
                    <pic:cNvPicPr/>
                  </pic:nvPicPr>
                  <pic:blipFill>
                    <a:blip r:embed="rId7" cstate="print"/>
                    <a:srcRect l="6867" t="5755" r="5150" b="4676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4CDC" w:rsidRPr="00E003F5" w:rsidRDefault="00784CDC" w:rsidP="001B1B18">
      <w:pPr>
        <w:rPr>
          <w:rStyle w:val="Emphasis"/>
          <w:b/>
          <w:i w:val="0"/>
          <w:color w:val="000000" w:themeColor="text1"/>
        </w:rPr>
      </w:pPr>
    </w:p>
    <w:p w:rsidR="00AA4610" w:rsidRDefault="00092D7B" w:rsidP="001B1B18">
      <w:pPr>
        <w:rPr>
          <w:rStyle w:val="Emphasis"/>
          <w:b/>
          <w:i w:val="0"/>
          <w:color w:val="000000" w:themeColor="text1"/>
        </w:rPr>
      </w:pPr>
      <w:r w:rsidRPr="00B75266">
        <w:rPr>
          <w:rStyle w:val="Emphasis"/>
          <w:i w:val="0"/>
          <w:color w:val="000000" w:themeColor="text1"/>
          <w:sz w:val="20"/>
          <w:szCs w:val="20"/>
        </w:rPr>
        <w:tab/>
        <w:t xml:space="preserve">  </w:t>
      </w:r>
      <w:r w:rsidR="006B6A23" w:rsidRPr="00B75266">
        <w:rPr>
          <w:rStyle w:val="Emphasis"/>
          <w:i w:val="0"/>
          <w:color w:val="000000" w:themeColor="text1"/>
          <w:sz w:val="20"/>
          <w:szCs w:val="20"/>
        </w:rPr>
        <w:t xml:space="preserve">  </w:t>
      </w:r>
      <w:r w:rsidR="00AA4610" w:rsidRPr="00B75266">
        <w:rPr>
          <w:rStyle w:val="Emphasis"/>
          <w:b/>
          <w:i w:val="0"/>
          <w:color w:val="000000" w:themeColor="text1"/>
          <w:sz w:val="20"/>
          <w:szCs w:val="20"/>
        </w:rPr>
        <w:t xml:space="preserve"> </w:t>
      </w:r>
      <w:r w:rsidR="006F60DC" w:rsidRPr="00377238">
        <w:rPr>
          <w:b/>
          <w:color w:val="000000" w:themeColor="text1"/>
        </w:rPr>
        <w:t xml:space="preserve">Desired </w:t>
      </w:r>
      <w:r w:rsidR="00D7426C" w:rsidRPr="00377238">
        <w:rPr>
          <w:b/>
          <w:color w:val="000000" w:themeColor="text1"/>
        </w:rPr>
        <w:t>Position:</w:t>
      </w:r>
      <w:r w:rsidR="006F60DC" w:rsidRPr="00377238">
        <w:rPr>
          <w:b/>
          <w:color w:val="000000" w:themeColor="text1"/>
        </w:rPr>
        <w:t xml:space="preserve">  </w:t>
      </w:r>
      <w:r w:rsidR="00C12A1B">
        <w:rPr>
          <w:b/>
          <w:color w:val="000000" w:themeColor="text1"/>
        </w:rPr>
        <w:t>Accountant/account Receivable</w:t>
      </w:r>
    </w:p>
    <w:p w:rsidR="00331787" w:rsidRPr="00331787" w:rsidRDefault="00331787" w:rsidP="001B1B18">
      <w:pPr>
        <w:rPr>
          <w:rStyle w:val="Emphasis"/>
          <w:b/>
          <w:i w:val="0"/>
          <w:color w:val="000000" w:themeColor="text1"/>
        </w:rPr>
      </w:pPr>
    </w:p>
    <w:p w:rsidR="00D45291" w:rsidRDefault="0019544D" w:rsidP="001B1B18">
      <w:pPr>
        <w:rPr>
          <w:b/>
          <w:color w:val="000000" w:themeColor="text1"/>
          <w:u w:val="single"/>
        </w:rPr>
      </w:pPr>
      <w:r w:rsidRPr="001F0CBE">
        <w:rPr>
          <w:rStyle w:val="Emphasis"/>
          <w:i w:val="0"/>
          <w:color w:val="000000" w:themeColor="text1"/>
        </w:rPr>
        <w:t xml:space="preserve"> </w:t>
      </w:r>
      <w:r w:rsidR="00155336" w:rsidRPr="001F0CBE">
        <w:rPr>
          <w:b/>
          <w:color w:val="000000" w:themeColor="text1"/>
          <w:u w:val="single"/>
        </w:rPr>
        <w:t xml:space="preserve">CAREER </w:t>
      </w:r>
      <w:r w:rsidR="00E32881" w:rsidRPr="001F0CBE">
        <w:rPr>
          <w:b/>
          <w:color w:val="000000" w:themeColor="text1"/>
          <w:u w:val="single"/>
        </w:rPr>
        <w:t xml:space="preserve"> O</w:t>
      </w:r>
      <w:r w:rsidR="00155336" w:rsidRPr="001F0CBE">
        <w:rPr>
          <w:b/>
          <w:color w:val="000000" w:themeColor="text1"/>
          <w:u w:val="single"/>
        </w:rPr>
        <w:t>BJECTIVE</w:t>
      </w:r>
      <w:r w:rsidR="00BB09B3" w:rsidRPr="001F0CBE">
        <w:rPr>
          <w:b/>
          <w:color w:val="000000" w:themeColor="text1"/>
          <w:u w:val="single"/>
        </w:rPr>
        <w:t>:</w:t>
      </w:r>
    </w:p>
    <w:p w:rsidR="00935669" w:rsidRPr="001F0CBE" w:rsidRDefault="00935669" w:rsidP="00E05066">
      <w:pPr>
        <w:ind w:left="720"/>
        <w:rPr>
          <w:iCs/>
          <w:color w:val="000000" w:themeColor="text1"/>
        </w:rPr>
      </w:pPr>
      <w:r w:rsidRPr="001F0CBE">
        <w:rPr>
          <w:iCs/>
          <w:color w:val="000000" w:themeColor="text1"/>
        </w:rPr>
        <w:t xml:space="preserve">To employ my knowledge and experience with the intention of securing a professional </w:t>
      </w:r>
      <w:r w:rsidR="008B2FDF" w:rsidRPr="001F0CBE">
        <w:rPr>
          <w:iCs/>
          <w:color w:val="000000" w:themeColor="text1"/>
        </w:rPr>
        <w:t>career with</w:t>
      </w:r>
      <w:r w:rsidR="0073065D" w:rsidRPr="001F0CBE">
        <w:rPr>
          <w:iCs/>
          <w:color w:val="000000" w:themeColor="text1"/>
        </w:rPr>
        <w:t xml:space="preserve"> opportunity</w:t>
      </w:r>
      <w:r w:rsidRPr="001F0CBE">
        <w:rPr>
          <w:iCs/>
          <w:color w:val="000000" w:themeColor="text1"/>
        </w:rPr>
        <w:t xml:space="preserve"> for challenges and career advancement, while gaining knowledge of new skills and expertise.</w:t>
      </w:r>
    </w:p>
    <w:p w:rsidR="00E729AB" w:rsidRPr="001F0CBE" w:rsidRDefault="00E729AB" w:rsidP="00F47C99">
      <w:pPr>
        <w:jc w:val="both"/>
        <w:rPr>
          <w:color w:val="000000" w:themeColor="text1"/>
        </w:rPr>
      </w:pPr>
    </w:p>
    <w:p w:rsidR="00A1438E" w:rsidRDefault="00A1438E" w:rsidP="00A1438E">
      <w:pPr>
        <w:rPr>
          <w:b/>
          <w:bCs/>
          <w:color w:val="000000" w:themeColor="text1"/>
          <w:u w:val="single"/>
        </w:rPr>
      </w:pPr>
      <w:r w:rsidRPr="001F0CBE">
        <w:rPr>
          <w:b/>
          <w:bCs/>
          <w:color w:val="000000" w:themeColor="text1"/>
          <w:u w:val="single"/>
        </w:rPr>
        <w:t>PERSONAL SUMMARY</w:t>
      </w:r>
      <w:r w:rsidR="00B07362" w:rsidRPr="001F0CBE">
        <w:rPr>
          <w:b/>
          <w:bCs/>
          <w:color w:val="000000" w:themeColor="text1"/>
          <w:u w:val="single"/>
        </w:rPr>
        <w:t>:</w:t>
      </w:r>
    </w:p>
    <w:p w:rsidR="00417491" w:rsidRPr="001F0CBE" w:rsidRDefault="00417491" w:rsidP="00A1438E">
      <w:pPr>
        <w:rPr>
          <w:b/>
          <w:bCs/>
          <w:color w:val="000000" w:themeColor="text1"/>
          <w:u w:val="single"/>
        </w:rPr>
      </w:pPr>
    </w:p>
    <w:p w:rsidR="00A1438E" w:rsidRPr="001F0CBE" w:rsidRDefault="00A1438E" w:rsidP="00E05066">
      <w:pPr>
        <w:ind w:left="720" w:right="432"/>
        <w:rPr>
          <w:iCs/>
          <w:color w:val="000000" w:themeColor="text1"/>
        </w:rPr>
      </w:pPr>
      <w:r w:rsidRPr="001F0CBE">
        <w:rPr>
          <w:iCs/>
          <w:color w:val="000000" w:themeColor="text1"/>
        </w:rPr>
        <w:t>An adaptable, lateral thinker and quick learner who has extensive knowledge of</w:t>
      </w:r>
      <w:r w:rsidR="00C12A1B">
        <w:rPr>
          <w:iCs/>
          <w:color w:val="000000" w:themeColor="text1"/>
        </w:rPr>
        <w:t xml:space="preserve"> general Accounting </w:t>
      </w:r>
      <w:r w:rsidRPr="001F0CBE">
        <w:rPr>
          <w:iCs/>
          <w:color w:val="000000" w:themeColor="text1"/>
        </w:rPr>
        <w:t xml:space="preserve"> </w:t>
      </w:r>
      <w:r w:rsidR="00C12A1B">
        <w:rPr>
          <w:iCs/>
          <w:color w:val="000000" w:themeColor="text1"/>
        </w:rPr>
        <w:t>A</w:t>
      </w:r>
      <w:r w:rsidRPr="001F0CBE">
        <w:rPr>
          <w:iCs/>
          <w:color w:val="000000" w:themeColor="text1"/>
        </w:rPr>
        <w:t xml:space="preserve">ccounts </w:t>
      </w:r>
      <w:r w:rsidR="00C12A1B">
        <w:rPr>
          <w:iCs/>
          <w:color w:val="000000" w:themeColor="text1"/>
        </w:rPr>
        <w:t>receivable</w:t>
      </w:r>
      <w:r w:rsidRPr="001F0CBE">
        <w:rPr>
          <w:iCs/>
          <w:color w:val="000000" w:themeColor="text1"/>
        </w:rPr>
        <w:t xml:space="preserve"> procedures an</w:t>
      </w:r>
      <w:r w:rsidR="00B06F6F" w:rsidRPr="001F0CBE">
        <w:rPr>
          <w:iCs/>
          <w:color w:val="000000" w:themeColor="text1"/>
        </w:rPr>
        <w:t>d general accounting processes</w:t>
      </w:r>
      <w:r w:rsidR="00EF5A7E" w:rsidRPr="001F0CBE">
        <w:rPr>
          <w:iCs/>
          <w:color w:val="000000" w:themeColor="text1"/>
        </w:rPr>
        <w:t xml:space="preserve"> .</w:t>
      </w:r>
    </w:p>
    <w:p w:rsidR="00EF5A7E" w:rsidRPr="00B75266" w:rsidRDefault="00EF5A7E" w:rsidP="00A1438E">
      <w:pPr>
        <w:ind w:right="432"/>
        <w:rPr>
          <w:iCs/>
          <w:color w:val="000000" w:themeColor="text1"/>
          <w:sz w:val="22"/>
          <w:szCs w:val="22"/>
        </w:rPr>
      </w:pPr>
    </w:p>
    <w:p w:rsidR="00A2716E" w:rsidRDefault="00A1438E" w:rsidP="002F4DF6">
      <w:pPr>
        <w:rPr>
          <w:b/>
          <w:bCs/>
          <w:color w:val="000000" w:themeColor="text1"/>
          <w:u w:val="single"/>
        </w:rPr>
      </w:pPr>
      <w:r w:rsidRPr="001F0CBE">
        <w:rPr>
          <w:b/>
          <w:bCs/>
          <w:color w:val="000000" w:themeColor="text1"/>
          <w:u w:val="single"/>
        </w:rPr>
        <w:t>CAREER HISTORY</w:t>
      </w:r>
      <w:r w:rsidR="00A2716E" w:rsidRPr="001F0CBE">
        <w:rPr>
          <w:b/>
          <w:bCs/>
          <w:color w:val="000000" w:themeColor="text1"/>
          <w:u w:val="single"/>
        </w:rPr>
        <w:t xml:space="preserve"> :</w:t>
      </w:r>
    </w:p>
    <w:tbl>
      <w:tblPr>
        <w:tblStyle w:val="TableGrid"/>
        <w:tblW w:w="11062" w:type="dxa"/>
        <w:tblLook w:val="04A0"/>
      </w:tblPr>
      <w:tblGrid>
        <w:gridCol w:w="2639"/>
        <w:gridCol w:w="3795"/>
        <w:gridCol w:w="4628"/>
      </w:tblGrid>
      <w:tr w:rsidR="001F0CBE" w:rsidTr="00D8442C">
        <w:trPr>
          <w:trHeight w:val="422"/>
        </w:trPr>
        <w:tc>
          <w:tcPr>
            <w:tcW w:w="2639" w:type="dxa"/>
          </w:tcPr>
          <w:p w:rsidR="001F0CBE" w:rsidRPr="00E003F5" w:rsidRDefault="001F0CBE" w:rsidP="001F0CBE">
            <w:pPr>
              <w:tabs>
                <w:tab w:val="left" w:pos="360"/>
                <w:tab w:val="left" w:pos="3600"/>
                <w:tab w:val="left" w:pos="8640"/>
              </w:tabs>
              <w:rPr>
                <w:b/>
                <w:bCs/>
                <w:iCs/>
                <w:color w:val="000000" w:themeColor="text1"/>
                <w:u w:val="single"/>
              </w:rPr>
            </w:pPr>
            <w:r w:rsidRPr="00E003F5">
              <w:rPr>
                <w:b/>
                <w:bCs/>
                <w:iCs/>
                <w:color w:val="000000" w:themeColor="text1"/>
                <w:u w:val="single"/>
              </w:rPr>
              <w:t>Experience:-</w:t>
            </w:r>
          </w:p>
          <w:p w:rsidR="001F0CBE" w:rsidRDefault="001F0CBE" w:rsidP="001F0CBE">
            <w:pPr>
              <w:rPr>
                <w:b/>
                <w:bCs/>
                <w:color w:val="000000" w:themeColor="text1"/>
                <w:u w:val="single"/>
              </w:rPr>
            </w:pPr>
            <w:r w:rsidRPr="00E003F5">
              <w:rPr>
                <w:b/>
                <w:bCs/>
                <w:iCs/>
                <w:color w:val="000000" w:themeColor="text1"/>
                <w:u w:val="single"/>
              </w:rPr>
              <w:t>Date</w:t>
            </w:r>
          </w:p>
        </w:tc>
        <w:tc>
          <w:tcPr>
            <w:tcW w:w="3795" w:type="dxa"/>
          </w:tcPr>
          <w:p w:rsidR="001F0CBE" w:rsidRDefault="001F0CBE" w:rsidP="002F4DF6">
            <w:pPr>
              <w:rPr>
                <w:b/>
                <w:bCs/>
                <w:color w:val="000000" w:themeColor="text1"/>
                <w:u w:val="single"/>
              </w:rPr>
            </w:pPr>
            <w:r>
              <w:rPr>
                <w:b/>
                <w:bCs/>
                <w:color w:val="000000" w:themeColor="text1"/>
                <w:u w:val="single"/>
              </w:rPr>
              <w:t>Position :</w:t>
            </w:r>
          </w:p>
        </w:tc>
        <w:tc>
          <w:tcPr>
            <w:tcW w:w="4628" w:type="dxa"/>
          </w:tcPr>
          <w:p w:rsidR="001F0CBE" w:rsidRDefault="001F0CBE" w:rsidP="002F4DF6">
            <w:pPr>
              <w:rPr>
                <w:b/>
                <w:bCs/>
                <w:color w:val="000000" w:themeColor="text1"/>
                <w:u w:val="single"/>
              </w:rPr>
            </w:pPr>
            <w:r>
              <w:rPr>
                <w:b/>
                <w:bCs/>
                <w:color w:val="000000" w:themeColor="text1"/>
                <w:u w:val="single"/>
              </w:rPr>
              <w:t>Company :</w:t>
            </w:r>
          </w:p>
        </w:tc>
      </w:tr>
      <w:tr w:rsidR="001F0CBE" w:rsidTr="001F43B8">
        <w:trPr>
          <w:trHeight w:val="352"/>
        </w:trPr>
        <w:tc>
          <w:tcPr>
            <w:tcW w:w="2639" w:type="dxa"/>
          </w:tcPr>
          <w:p w:rsidR="001F0CBE" w:rsidRPr="001F0CBE" w:rsidRDefault="00DA03C0" w:rsidP="002F4DF6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color w:val="000000" w:themeColor="text1"/>
              </w:rPr>
              <w:t>2014 SEP- TILL DATE</w:t>
            </w:r>
          </w:p>
        </w:tc>
        <w:tc>
          <w:tcPr>
            <w:tcW w:w="3795" w:type="dxa"/>
          </w:tcPr>
          <w:p w:rsidR="001F0CBE" w:rsidRPr="001F0CBE" w:rsidRDefault="001F0CBE" w:rsidP="002F4DF6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 Accountant</w:t>
            </w:r>
          </w:p>
        </w:tc>
        <w:tc>
          <w:tcPr>
            <w:tcW w:w="4628" w:type="dxa"/>
          </w:tcPr>
          <w:p w:rsidR="001F0CBE" w:rsidRPr="00E003F5" w:rsidRDefault="0098458D" w:rsidP="002F4DF6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AAL MIR TRADING CO. LLC.</w:t>
            </w:r>
          </w:p>
        </w:tc>
      </w:tr>
      <w:tr w:rsidR="001F0CBE" w:rsidTr="001F43B8">
        <w:trPr>
          <w:trHeight w:val="352"/>
        </w:trPr>
        <w:tc>
          <w:tcPr>
            <w:tcW w:w="2639" w:type="dxa"/>
          </w:tcPr>
          <w:p w:rsidR="001F0CBE" w:rsidRDefault="00DA03C0" w:rsidP="002F4DF6">
            <w:pPr>
              <w:rPr>
                <w:b/>
                <w:bCs/>
                <w:color w:val="000000" w:themeColor="text1"/>
                <w:u w:val="single"/>
              </w:rPr>
            </w:pPr>
            <w:r>
              <w:rPr>
                <w:b/>
                <w:bCs/>
                <w:color w:val="000000" w:themeColor="text1"/>
              </w:rPr>
              <w:t>2012FEB-2014 SEP</w:t>
            </w:r>
          </w:p>
        </w:tc>
        <w:tc>
          <w:tcPr>
            <w:tcW w:w="3795" w:type="dxa"/>
          </w:tcPr>
          <w:p w:rsidR="001F0CBE" w:rsidRPr="001F0CBE" w:rsidRDefault="00DA03C0" w:rsidP="002F4DF6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Accounts Assistant</w:t>
            </w:r>
          </w:p>
        </w:tc>
        <w:tc>
          <w:tcPr>
            <w:tcW w:w="4628" w:type="dxa"/>
          </w:tcPr>
          <w:p w:rsidR="001F0CBE" w:rsidRPr="00E003F5" w:rsidRDefault="00DA03C0" w:rsidP="002F4DF6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.K. KUMAR &amp; CO (Chartered)</w:t>
            </w:r>
            <w:r w:rsidR="00417491">
              <w:rPr>
                <w:b/>
                <w:bCs/>
                <w:color w:val="000000" w:themeColor="text1"/>
              </w:rPr>
              <w:t>(India)</w:t>
            </w:r>
          </w:p>
        </w:tc>
      </w:tr>
    </w:tbl>
    <w:p w:rsidR="00155336" w:rsidRPr="00B75266" w:rsidRDefault="00155336" w:rsidP="000B545C">
      <w:pPr>
        <w:rPr>
          <w:b/>
          <w:bCs/>
          <w:color w:val="000000" w:themeColor="text1"/>
          <w:sz w:val="22"/>
          <w:szCs w:val="22"/>
          <w:u w:val="single"/>
        </w:rPr>
      </w:pPr>
    </w:p>
    <w:p w:rsidR="004929F2" w:rsidRPr="0098458D" w:rsidRDefault="004929F2" w:rsidP="004929F2">
      <w:pPr>
        <w:pStyle w:val="ListParagraph"/>
        <w:numPr>
          <w:ilvl w:val="0"/>
          <w:numId w:val="13"/>
        </w:numPr>
        <w:rPr>
          <w:b/>
          <w:color w:val="000000" w:themeColor="text1"/>
          <w:sz w:val="28"/>
          <w:u w:val="single"/>
        </w:rPr>
      </w:pPr>
      <w:r w:rsidRPr="0098458D">
        <w:rPr>
          <w:b/>
          <w:color w:val="000000" w:themeColor="text1"/>
          <w:sz w:val="28"/>
          <w:u w:val="single"/>
        </w:rPr>
        <w:t xml:space="preserve">Duties &amp; Responsibilities: </w:t>
      </w:r>
    </w:p>
    <w:p w:rsidR="0069699A" w:rsidRPr="001F0CBE" w:rsidRDefault="001F0CBE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 xml:space="preserve"> •</w:t>
      </w:r>
      <w:r w:rsidR="004929F2" w:rsidRPr="001F0CBE">
        <w:rPr>
          <w:color w:val="000000" w:themeColor="text1"/>
        </w:rPr>
        <w:t xml:space="preserve"> Responsible for supporting the</w:t>
      </w:r>
      <w:r w:rsidR="002E4F29" w:rsidRPr="001F0CBE">
        <w:rPr>
          <w:color w:val="000000" w:themeColor="text1"/>
        </w:rPr>
        <w:t xml:space="preserve"> accounting operations by processing</w:t>
      </w:r>
      <w:r w:rsidR="004929F2" w:rsidRPr="001F0CBE">
        <w:rPr>
          <w:color w:val="000000" w:themeColor="text1"/>
        </w:rPr>
        <w:t xml:space="preserve"> invoices,</w:t>
      </w:r>
      <w:r w:rsidR="002E4F29" w:rsidRPr="001F0CBE">
        <w:rPr>
          <w:color w:val="000000" w:themeColor="text1"/>
        </w:rPr>
        <w:t xml:space="preserve"> </w:t>
      </w:r>
      <w:r w:rsidR="00B62390" w:rsidRPr="001F0CBE">
        <w:rPr>
          <w:color w:val="000000" w:themeColor="text1"/>
        </w:rPr>
        <w:t>daily sales</w:t>
      </w:r>
      <w:r w:rsidR="002E4F29" w:rsidRPr="001F0CBE">
        <w:rPr>
          <w:color w:val="000000" w:themeColor="text1"/>
        </w:rPr>
        <w:t xml:space="preserve">, </w:t>
      </w:r>
      <w:r w:rsidR="0098458D">
        <w:rPr>
          <w:color w:val="000000" w:themeColor="text1"/>
        </w:rPr>
        <w:t>receivable</w:t>
      </w:r>
      <w:r w:rsidR="004929F2" w:rsidRPr="001F0CBE">
        <w:rPr>
          <w:color w:val="000000" w:themeColor="text1"/>
        </w:rPr>
        <w:t xml:space="preserve"> </w:t>
      </w:r>
      <w:r w:rsidR="002B427B">
        <w:rPr>
          <w:color w:val="000000" w:themeColor="text1"/>
        </w:rPr>
        <w:t xml:space="preserve">     </w:t>
      </w:r>
      <w:r w:rsidR="00331787" w:rsidRPr="001F0CBE">
        <w:rPr>
          <w:color w:val="000000" w:themeColor="text1"/>
        </w:rPr>
        <w:t xml:space="preserve">and </w:t>
      </w:r>
      <w:r w:rsidR="00331787">
        <w:rPr>
          <w:color w:val="000000" w:themeColor="text1"/>
        </w:rPr>
        <w:t>resolving</w:t>
      </w:r>
      <w:r w:rsidR="004929F2" w:rsidRPr="001F0CBE">
        <w:rPr>
          <w:color w:val="000000" w:themeColor="text1"/>
        </w:rPr>
        <w:t xml:space="preserve"> queries.</w:t>
      </w:r>
    </w:p>
    <w:p w:rsidR="003D4B90" w:rsidRDefault="00010FC7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D613F1" w:rsidRPr="001F0CBE">
        <w:rPr>
          <w:color w:val="000000" w:themeColor="text1"/>
        </w:rPr>
        <w:t xml:space="preserve"> </w:t>
      </w:r>
      <w:r w:rsidR="003D4B90">
        <w:rPr>
          <w:color w:val="000000" w:themeColor="text1"/>
        </w:rPr>
        <w:t xml:space="preserve">Posting daily cash receipts, </w:t>
      </w:r>
      <w:r w:rsidR="00F31FC3">
        <w:rPr>
          <w:color w:val="000000" w:themeColor="text1"/>
        </w:rPr>
        <w:t>“PDCR</w:t>
      </w:r>
      <w:r w:rsidR="00331787">
        <w:rPr>
          <w:color w:val="000000" w:themeColor="text1"/>
        </w:rPr>
        <w:t>” and</w:t>
      </w:r>
      <w:r w:rsidR="003D4B90">
        <w:rPr>
          <w:color w:val="000000" w:themeColor="text1"/>
        </w:rPr>
        <w:t xml:space="preserve"> bank deposit in computer system.</w:t>
      </w:r>
    </w:p>
    <w:p w:rsidR="003D4B90" w:rsidRPr="003D4B90" w:rsidRDefault="003D4B90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 xml:space="preserve">• </w:t>
      </w:r>
      <w:r>
        <w:rPr>
          <w:color w:val="000000" w:themeColor="text1"/>
        </w:rPr>
        <w:t>Deposit “PDCR’’ into bank on maturity date and update in system once credited in account.</w:t>
      </w:r>
    </w:p>
    <w:p w:rsidR="003D4B90" w:rsidRDefault="003D4B90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F31FC3">
        <w:rPr>
          <w:color w:val="000000" w:themeColor="text1"/>
        </w:rPr>
        <w:t>Update customers account after receive payment.</w:t>
      </w:r>
    </w:p>
    <w:p w:rsidR="002E4F29" w:rsidRDefault="002E4F29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D613F1" w:rsidRPr="001F0CBE">
        <w:rPr>
          <w:color w:val="000000" w:themeColor="text1"/>
        </w:rPr>
        <w:t xml:space="preserve"> </w:t>
      </w:r>
      <w:r w:rsidR="003D4B90" w:rsidRPr="001F0CBE">
        <w:rPr>
          <w:color w:val="000000" w:themeColor="text1"/>
        </w:rPr>
        <w:t>Preparing</w:t>
      </w:r>
      <w:r w:rsidR="003D4B90">
        <w:rPr>
          <w:color w:val="000000" w:themeColor="text1"/>
        </w:rPr>
        <w:t xml:space="preserve"> bank reconciliations enter company reconciliations every month.</w:t>
      </w:r>
    </w:p>
    <w:p w:rsidR="00F31FC3" w:rsidRPr="001F0CBE" w:rsidRDefault="00F31FC3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 Preparing</w:t>
      </w:r>
      <w:r>
        <w:rPr>
          <w:color w:val="000000" w:themeColor="text1"/>
        </w:rPr>
        <w:t xml:space="preserve"> bank reconciliations enter company reconciliations every month.</w:t>
      </w:r>
    </w:p>
    <w:p w:rsidR="00F31FC3" w:rsidRDefault="00F31FC3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331787">
        <w:rPr>
          <w:color w:val="000000" w:themeColor="text1"/>
        </w:rPr>
        <w:t>Collect cash, cheques</w:t>
      </w:r>
      <w:r>
        <w:rPr>
          <w:color w:val="000000" w:themeColor="text1"/>
        </w:rPr>
        <w:t>, bank deposit from van sales and settled customer accounts.</w:t>
      </w:r>
    </w:p>
    <w:p w:rsidR="00F31FC3" w:rsidRPr="001F0CBE" w:rsidRDefault="00083776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 xml:space="preserve"> </w:t>
      </w:r>
      <w:r w:rsidR="00F31FC3" w:rsidRPr="001F0CBE">
        <w:rPr>
          <w:color w:val="000000" w:themeColor="text1"/>
        </w:rPr>
        <w:t xml:space="preserve">• </w:t>
      </w:r>
      <w:r w:rsidR="008037E3">
        <w:rPr>
          <w:color w:val="000000" w:themeColor="text1"/>
        </w:rPr>
        <w:t xml:space="preserve">Settle customer </w:t>
      </w:r>
      <w:r w:rsidR="00331787">
        <w:rPr>
          <w:color w:val="000000" w:themeColor="text1"/>
        </w:rPr>
        <w:t xml:space="preserve"> </w:t>
      </w:r>
      <w:r w:rsidR="008037E3">
        <w:rPr>
          <w:color w:val="000000" w:themeColor="text1"/>
        </w:rPr>
        <w:t>rent &amp; rebate as per agreements.</w:t>
      </w:r>
    </w:p>
    <w:p w:rsidR="00F31FC3" w:rsidRPr="001F0CBE" w:rsidRDefault="00F31FC3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Pr="00F31FC3">
        <w:rPr>
          <w:color w:val="000000" w:themeColor="text1"/>
        </w:rPr>
        <w:t xml:space="preserve"> </w:t>
      </w:r>
      <w:r w:rsidRPr="001F0CBE">
        <w:rPr>
          <w:color w:val="000000" w:themeColor="text1"/>
        </w:rPr>
        <w:t>Preparing</w:t>
      </w:r>
      <w:r>
        <w:rPr>
          <w:color w:val="000000" w:themeColor="text1"/>
        </w:rPr>
        <w:t xml:space="preserve"> bank reconciliations enter company reconciliations every month.</w:t>
      </w:r>
    </w:p>
    <w:p w:rsidR="00D613F1" w:rsidRPr="001F0CBE" w:rsidRDefault="002E4F29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D613F1" w:rsidRPr="001F0CBE">
        <w:rPr>
          <w:color w:val="000000" w:themeColor="text1"/>
        </w:rPr>
        <w:t xml:space="preserve"> </w:t>
      </w:r>
      <w:r w:rsidRPr="001F0CBE">
        <w:rPr>
          <w:color w:val="000000" w:themeColor="text1"/>
        </w:rPr>
        <w:t xml:space="preserve">Preparing </w:t>
      </w:r>
      <w:r w:rsidR="00D60823">
        <w:rPr>
          <w:color w:val="000000" w:themeColor="text1"/>
        </w:rPr>
        <w:t>customer reconciliations as required or requested by customer.</w:t>
      </w:r>
      <w:r w:rsidRPr="001F0CBE">
        <w:rPr>
          <w:rFonts w:ascii="Helvetica" w:hAnsi="Helvetica"/>
          <w:color w:val="666666"/>
        </w:rPr>
        <w:br/>
      </w:r>
      <w:r w:rsidRPr="001F0CBE">
        <w:rPr>
          <w:color w:val="000000" w:themeColor="text1"/>
        </w:rPr>
        <w:t>•</w:t>
      </w:r>
      <w:r w:rsidR="00D60823">
        <w:rPr>
          <w:color w:val="000000" w:themeColor="text1"/>
        </w:rPr>
        <w:t>kept track of pending payment and collected the same through constant follow ups.</w:t>
      </w:r>
    </w:p>
    <w:p w:rsidR="00D60823" w:rsidRDefault="00D613F1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D60823">
        <w:rPr>
          <w:color w:val="000000" w:themeColor="text1"/>
        </w:rPr>
        <w:t>updated billing system for payment received, payment pending and goods shipped.</w:t>
      </w:r>
      <w:r w:rsidRPr="001F0CBE">
        <w:rPr>
          <w:color w:val="000000" w:themeColor="text1"/>
        </w:rPr>
        <w:t xml:space="preserve"> </w:t>
      </w:r>
    </w:p>
    <w:p w:rsidR="00D60823" w:rsidRDefault="004929F2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D60823">
        <w:rPr>
          <w:color w:val="000000" w:themeColor="text1"/>
        </w:rPr>
        <w:t>Posting payments to customer accounts and posting acknowledgement for the same.</w:t>
      </w:r>
    </w:p>
    <w:p w:rsidR="004929F2" w:rsidRPr="001F0CBE" w:rsidRDefault="004929F2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D613F1" w:rsidRPr="001F0CBE">
        <w:rPr>
          <w:color w:val="000000" w:themeColor="text1"/>
        </w:rPr>
        <w:t xml:space="preserve"> </w:t>
      </w:r>
      <w:r w:rsidR="00D60823">
        <w:rPr>
          <w:color w:val="000000" w:themeColor="text1"/>
        </w:rPr>
        <w:t>Provide monthly statement of accounts to customers and salesman.</w:t>
      </w:r>
    </w:p>
    <w:p w:rsidR="004929F2" w:rsidRPr="001F0CBE" w:rsidRDefault="004929F2" w:rsidP="00E05066">
      <w:pPr>
        <w:ind w:left="720"/>
        <w:rPr>
          <w:color w:val="000000" w:themeColor="text1"/>
        </w:rPr>
      </w:pPr>
      <w:r w:rsidRPr="001F0CBE">
        <w:rPr>
          <w:color w:val="000000" w:themeColor="text1"/>
        </w:rPr>
        <w:t>•</w:t>
      </w:r>
      <w:r w:rsidR="00D60823">
        <w:rPr>
          <w:color w:val="000000" w:themeColor="text1"/>
        </w:rPr>
        <w:t xml:space="preserve">Posting monthly fuel expenses “ADNOC, EPPCO &amp; SHELL OMAN” </w:t>
      </w:r>
    </w:p>
    <w:p w:rsidR="004929F2" w:rsidRPr="001F0CBE" w:rsidRDefault="004929F2" w:rsidP="004929F2">
      <w:pPr>
        <w:rPr>
          <w:color w:val="000000" w:themeColor="text1"/>
        </w:rPr>
      </w:pPr>
    </w:p>
    <w:p w:rsidR="00FE5A31" w:rsidRDefault="00FE5A31" w:rsidP="004929F2">
      <w:pPr>
        <w:rPr>
          <w:b/>
          <w:color w:val="000000" w:themeColor="text1"/>
          <w:sz w:val="22"/>
          <w:szCs w:val="22"/>
          <w:u w:val="single"/>
        </w:rPr>
      </w:pPr>
    </w:p>
    <w:p w:rsidR="00083776" w:rsidRDefault="00083776" w:rsidP="004929F2">
      <w:pPr>
        <w:rPr>
          <w:b/>
          <w:color w:val="000000" w:themeColor="text1"/>
          <w:sz w:val="22"/>
          <w:szCs w:val="22"/>
          <w:u w:val="single"/>
        </w:rPr>
      </w:pPr>
    </w:p>
    <w:p w:rsidR="00083776" w:rsidRDefault="00083776" w:rsidP="0054706F">
      <w:pPr>
        <w:ind w:left="720"/>
        <w:rPr>
          <w:b/>
          <w:color w:val="000000" w:themeColor="text1"/>
          <w:sz w:val="22"/>
          <w:szCs w:val="22"/>
          <w:u w:val="single"/>
        </w:rPr>
      </w:pPr>
    </w:p>
    <w:p w:rsidR="00FE5A31" w:rsidRDefault="00083776" w:rsidP="0054706F">
      <w:pPr>
        <w:ind w:left="720"/>
        <w:rPr>
          <w:b/>
          <w:color w:val="000000" w:themeColor="text1"/>
          <w:sz w:val="22"/>
          <w:szCs w:val="22"/>
          <w:u w:val="single"/>
        </w:rPr>
      </w:pPr>
      <w:r w:rsidRPr="00131D1F">
        <w:rPr>
          <w:b/>
          <w:color w:val="000000" w:themeColor="text1"/>
          <w:szCs w:val="22"/>
          <w:u w:val="single"/>
        </w:rPr>
        <w:t>WORKING WITH  NESTLE</w:t>
      </w:r>
      <w:r>
        <w:rPr>
          <w:b/>
          <w:color w:val="000000" w:themeColor="text1"/>
          <w:sz w:val="22"/>
          <w:szCs w:val="22"/>
          <w:u w:val="single"/>
        </w:rPr>
        <w:t>:-</w:t>
      </w:r>
    </w:p>
    <w:p w:rsidR="00083776" w:rsidRPr="0054706F" w:rsidRDefault="00083776" w:rsidP="00083776">
      <w:pPr>
        <w:tabs>
          <w:tab w:val="left" w:pos="1035"/>
        </w:tabs>
        <w:rPr>
          <w:color w:val="000000" w:themeColor="text1"/>
          <w:sz w:val="20"/>
          <w:szCs w:val="22"/>
        </w:rPr>
      </w:pPr>
    </w:p>
    <w:p w:rsidR="00083776" w:rsidRPr="0054706F" w:rsidRDefault="00083776" w:rsidP="00083776">
      <w:pPr>
        <w:ind w:left="1080"/>
        <w:rPr>
          <w:color w:val="000000" w:themeColor="text1"/>
        </w:rPr>
      </w:pPr>
      <w:r w:rsidRPr="0054706F">
        <w:rPr>
          <w:color w:val="000000" w:themeColor="text1"/>
          <w:sz w:val="28"/>
        </w:rPr>
        <w:t>•</w:t>
      </w:r>
      <w:r w:rsidRPr="0054706F">
        <w:rPr>
          <w:color w:val="000000" w:themeColor="text1"/>
        </w:rPr>
        <w:t xml:space="preserve"> Handling purchases</w:t>
      </w:r>
      <w:r w:rsidR="00302542" w:rsidRPr="0054706F">
        <w:rPr>
          <w:color w:val="000000" w:themeColor="text1"/>
        </w:rPr>
        <w:t xml:space="preserve"> process</w:t>
      </w:r>
      <w:r w:rsidRPr="0054706F">
        <w:rPr>
          <w:color w:val="000000" w:themeColor="text1"/>
        </w:rPr>
        <w:t xml:space="preserve"> </w:t>
      </w:r>
      <w:r w:rsidR="00302542" w:rsidRPr="0054706F">
        <w:rPr>
          <w:color w:val="000000" w:themeColor="text1"/>
        </w:rPr>
        <w:t>of Nestle.</w:t>
      </w:r>
    </w:p>
    <w:p w:rsidR="00083776" w:rsidRDefault="00083776" w:rsidP="00083776">
      <w:pPr>
        <w:ind w:left="1080"/>
        <w:rPr>
          <w:color w:val="000000" w:themeColor="text1"/>
        </w:rPr>
      </w:pPr>
      <w:r w:rsidRPr="0054706F">
        <w:rPr>
          <w:color w:val="000000" w:themeColor="text1"/>
          <w:sz w:val="32"/>
        </w:rPr>
        <w:t>•</w:t>
      </w:r>
      <w:r w:rsidRPr="0054706F">
        <w:rPr>
          <w:color w:val="000000" w:themeColor="text1"/>
        </w:rPr>
        <w:t xml:space="preserve"> </w:t>
      </w:r>
      <w:r w:rsidR="0054706F" w:rsidRPr="0054706F">
        <w:rPr>
          <w:color w:val="000000" w:themeColor="text1"/>
        </w:rPr>
        <w:t>Handling complete accounting process (receivable, payable, customer account settlement</w:t>
      </w:r>
      <w:r w:rsidR="0054706F">
        <w:rPr>
          <w:color w:val="000000" w:themeColor="text1"/>
        </w:rPr>
        <w:t>, provide account statement.</w:t>
      </w:r>
    </w:p>
    <w:p w:rsidR="0054706F" w:rsidRDefault="0054706F" w:rsidP="0054706F">
      <w:pPr>
        <w:ind w:left="1080"/>
        <w:rPr>
          <w:color w:val="000000" w:themeColor="text1"/>
        </w:rPr>
      </w:pPr>
      <w:r w:rsidRPr="0054706F">
        <w:rPr>
          <w:color w:val="000000" w:themeColor="text1"/>
          <w:sz w:val="28"/>
        </w:rPr>
        <w:t>•</w:t>
      </w:r>
      <w:r w:rsidRPr="0054706F">
        <w:rPr>
          <w:color w:val="000000" w:themeColor="text1"/>
        </w:rPr>
        <w:t xml:space="preserve"> </w:t>
      </w:r>
      <w:r>
        <w:rPr>
          <w:color w:val="000000" w:themeColor="text1"/>
        </w:rPr>
        <w:t>Follow up the payment.</w:t>
      </w:r>
    </w:p>
    <w:p w:rsidR="00131D1F" w:rsidRPr="0054706F" w:rsidRDefault="00131D1F" w:rsidP="0054706F">
      <w:pPr>
        <w:ind w:left="1080"/>
        <w:rPr>
          <w:color w:val="000000" w:themeColor="text1"/>
        </w:rPr>
      </w:pPr>
    </w:p>
    <w:p w:rsidR="00083776" w:rsidRPr="00083776" w:rsidRDefault="00083776" w:rsidP="00083776">
      <w:pPr>
        <w:ind w:left="1080"/>
        <w:rPr>
          <w:b/>
          <w:bCs/>
          <w:color w:val="000000" w:themeColor="text1"/>
          <w:u w:val="single"/>
        </w:rPr>
      </w:pPr>
    </w:p>
    <w:p w:rsidR="004929F2" w:rsidRPr="00E003F5" w:rsidRDefault="00083776" w:rsidP="00E003F5">
      <w:pPr>
        <w:ind w:firstLine="720"/>
        <w:rPr>
          <w:color w:val="000000" w:themeColor="text1"/>
        </w:rPr>
      </w:pPr>
      <w:r>
        <w:rPr>
          <w:b/>
          <w:bCs/>
          <w:color w:val="000000" w:themeColor="text1"/>
          <w:u w:val="single"/>
        </w:rPr>
        <w:t xml:space="preserve">  </w:t>
      </w:r>
      <w:r w:rsidR="004929F2" w:rsidRPr="00E003F5">
        <w:rPr>
          <w:b/>
          <w:bCs/>
          <w:color w:val="000000" w:themeColor="text1"/>
          <w:u w:val="single"/>
        </w:rPr>
        <w:t>ACADEMIC QUALIFICATIONS</w:t>
      </w:r>
      <w:r w:rsidR="004929F2" w:rsidRPr="00E003F5">
        <w:rPr>
          <w:color w:val="000000" w:themeColor="text1"/>
        </w:rPr>
        <w:t> :</w:t>
      </w:r>
    </w:p>
    <w:p w:rsidR="004929F2" w:rsidRPr="00E003F5" w:rsidRDefault="004929F2" w:rsidP="004929F2">
      <w:pPr>
        <w:rPr>
          <w:b/>
          <w:bCs/>
          <w:color w:val="000000" w:themeColor="text1"/>
        </w:rPr>
      </w:pPr>
    </w:p>
    <w:p w:rsidR="004929F2" w:rsidRPr="0054706F" w:rsidRDefault="004929F2" w:rsidP="0054706F">
      <w:pPr>
        <w:pStyle w:val="ListParagraph"/>
        <w:numPr>
          <w:ilvl w:val="0"/>
          <w:numId w:val="13"/>
        </w:numPr>
        <w:spacing w:after="0" w:line="240" w:lineRule="auto"/>
        <w:ind w:left="1800"/>
        <w:rPr>
          <w:bCs/>
          <w:color w:val="000000" w:themeColor="text1"/>
        </w:rPr>
      </w:pPr>
      <w:r w:rsidRPr="0054706F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Master</w:t>
      </w:r>
      <w:r w:rsidR="005430DA" w:rsidRPr="0054706F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’s Degree (M.com</w:t>
      </w:r>
      <w:r w:rsidR="00A0551C" w:rsidRPr="0054706F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)</w:t>
      </w:r>
      <w:r w:rsidR="00964415" w:rsidRPr="0054706F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 xml:space="preserve">   </w:t>
      </w:r>
    </w:p>
    <w:p w:rsidR="0054706F" w:rsidRPr="0054706F" w:rsidRDefault="0054706F" w:rsidP="0054706F">
      <w:pPr>
        <w:pStyle w:val="ListParagraph"/>
        <w:spacing w:after="0" w:line="240" w:lineRule="auto"/>
        <w:ind w:left="2520"/>
        <w:rPr>
          <w:bCs/>
          <w:color w:val="000000" w:themeColor="text1"/>
        </w:rPr>
      </w:pPr>
    </w:p>
    <w:p w:rsidR="004929F2" w:rsidRPr="00E003F5" w:rsidRDefault="004929F2" w:rsidP="0054706F">
      <w:pPr>
        <w:pStyle w:val="ListParagraph"/>
        <w:numPr>
          <w:ilvl w:val="0"/>
          <w:numId w:val="13"/>
        </w:numPr>
        <w:spacing w:after="0" w:line="240" w:lineRule="auto"/>
        <w:ind w:left="1800"/>
        <w:rPr>
          <w:rFonts w:ascii="Times New Roman" w:eastAsia="Times New Roman" w:hAnsi="Times New Roman"/>
          <w:bCs/>
          <w:color w:val="000000" w:themeColor="text1"/>
          <w:sz w:val="24"/>
          <w:szCs w:val="24"/>
        </w:rPr>
      </w:pPr>
      <w:r w:rsidRPr="00E003F5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 xml:space="preserve">Bachelor’s Degree </w:t>
      </w:r>
      <w:r w:rsidR="00A0551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(B.com)</w:t>
      </w:r>
      <w:r w:rsidR="0054706F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 xml:space="preserve"> </w:t>
      </w:r>
    </w:p>
    <w:p w:rsidR="004929F2" w:rsidRPr="00E003F5" w:rsidRDefault="004929F2" w:rsidP="004929F2">
      <w:pPr>
        <w:pStyle w:val="ListParagraph"/>
        <w:spacing w:after="0" w:line="240" w:lineRule="auto"/>
        <w:ind w:left="1305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:rsidR="00824C9D" w:rsidRPr="00E003F5" w:rsidRDefault="00824C9D" w:rsidP="00F1161B">
      <w:pPr>
        <w:tabs>
          <w:tab w:val="left" w:pos="360"/>
          <w:tab w:val="left" w:pos="3600"/>
          <w:tab w:val="left" w:pos="8640"/>
        </w:tabs>
        <w:jc w:val="both"/>
        <w:rPr>
          <w:bCs/>
          <w:color w:val="000000" w:themeColor="text1"/>
        </w:rPr>
      </w:pPr>
    </w:p>
    <w:p w:rsidR="000843D8" w:rsidRPr="00E003F5" w:rsidRDefault="00E003F5" w:rsidP="0083369E">
      <w:pPr>
        <w:tabs>
          <w:tab w:val="left" w:pos="360"/>
          <w:tab w:val="left" w:pos="2520"/>
          <w:tab w:val="left" w:pos="8640"/>
        </w:tabs>
        <w:jc w:val="both"/>
        <w:rPr>
          <w:b/>
          <w:color w:val="000000" w:themeColor="text1"/>
        </w:rPr>
      </w:pPr>
      <w:r>
        <w:rPr>
          <w:bCs/>
          <w:color w:val="000000" w:themeColor="text1"/>
        </w:rPr>
        <w:tab/>
      </w:r>
      <w:r w:rsidR="0083369E" w:rsidRPr="00E003F5">
        <w:rPr>
          <w:b/>
          <w:bCs/>
          <w:color w:val="000000" w:themeColor="text1"/>
        </w:rPr>
        <w:t>Personal Details</w:t>
      </w:r>
      <w:r w:rsidR="0083369E" w:rsidRPr="00E003F5">
        <w:rPr>
          <w:b/>
          <w:color w:val="000000" w:themeColor="text1"/>
        </w:rPr>
        <w:t>:</w:t>
      </w:r>
    </w:p>
    <w:p w:rsidR="0083369E" w:rsidRPr="00E003F5" w:rsidRDefault="000843D8" w:rsidP="00083776">
      <w:pPr>
        <w:tabs>
          <w:tab w:val="left" w:pos="360"/>
          <w:tab w:val="left" w:pos="2520"/>
          <w:tab w:val="left" w:pos="8640"/>
        </w:tabs>
        <w:jc w:val="both"/>
        <w:rPr>
          <w:color w:val="000000" w:themeColor="text1"/>
        </w:rPr>
      </w:pPr>
      <w:r w:rsidRPr="00E003F5">
        <w:rPr>
          <w:color w:val="000000" w:themeColor="text1"/>
        </w:rPr>
        <w:t xml:space="preserve">             </w:t>
      </w:r>
    </w:p>
    <w:p w:rsidR="0083369E" w:rsidRPr="00E003F5" w:rsidRDefault="0083369E" w:rsidP="0083369E">
      <w:pPr>
        <w:tabs>
          <w:tab w:val="left" w:pos="360"/>
          <w:tab w:val="left" w:pos="3600"/>
          <w:tab w:val="left" w:pos="8640"/>
        </w:tabs>
        <w:ind w:left="180" w:firstLine="180"/>
        <w:jc w:val="both"/>
        <w:rPr>
          <w:color w:val="000000" w:themeColor="text1"/>
        </w:rPr>
      </w:pPr>
    </w:p>
    <w:p w:rsidR="007C735F" w:rsidRDefault="0083369E" w:rsidP="00A314CC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  <w:r w:rsidRPr="00E003F5">
        <w:rPr>
          <w:color w:val="000000" w:themeColor="text1"/>
        </w:rPr>
        <w:t xml:space="preserve">Name </w:t>
      </w:r>
      <w:r w:rsidRPr="00E003F5">
        <w:rPr>
          <w:color w:val="000000" w:themeColor="text1"/>
        </w:rPr>
        <w:tab/>
        <w:t xml:space="preserve">: </w:t>
      </w:r>
      <w:r w:rsidR="00A0551C">
        <w:rPr>
          <w:color w:val="000000" w:themeColor="text1"/>
        </w:rPr>
        <w:t>Shekh</w:t>
      </w:r>
    </w:p>
    <w:p w:rsidR="0083369E" w:rsidRPr="00E003F5" w:rsidRDefault="00AA09BC" w:rsidP="00AA09BC">
      <w:pPr>
        <w:tabs>
          <w:tab w:val="left" w:pos="360"/>
          <w:tab w:val="left" w:pos="3600"/>
          <w:tab w:val="left" w:pos="8640"/>
        </w:tabs>
        <w:rPr>
          <w:color w:val="000000" w:themeColor="text1"/>
        </w:rPr>
      </w:pPr>
      <w:r w:rsidRPr="00E003F5">
        <w:rPr>
          <w:color w:val="000000" w:themeColor="text1"/>
        </w:rPr>
        <w:t xml:space="preserve">      </w:t>
      </w:r>
      <w:r w:rsidR="00A0551C">
        <w:rPr>
          <w:color w:val="000000" w:themeColor="text1"/>
        </w:rPr>
        <w:t>Sex</w:t>
      </w:r>
      <w:r w:rsidR="00A0551C">
        <w:rPr>
          <w:color w:val="000000" w:themeColor="text1"/>
        </w:rPr>
        <w:tab/>
        <w:t>: Male</w:t>
      </w:r>
      <w:r w:rsidR="00362BC1" w:rsidRPr="00E003F5">
        <w:rPr>
          <w:color w:val="000000" w:themeColor="text1"/>
        </w:rPr>
        <w:t xml:space="preserve"> </w:t>
      </w:r>
    </w:p>
    <w:p w:rsidR="0089654C" w:rsidRPr="00E003F5" w:rsidRDefault="0089654C" w:rsidP="0083369E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</w:p>
    <w:p w:rsidR="0083369E" w:rsidRPr="00E003F5" w:rsidRDefault="0083369E" w:rsidP="0083369E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  <w:r w:rsidRPr="00E003F5">
        <w:rPr>
          <w:color w:val="000000" w:themeColor="text1"/>
        </w:rPr>
        <w:t>Date of Birth</w:t>
      </w:r>
      <w:r w:rsidRPr="00E003F5">
        <w:rPr>
          <w:color w:val="000000" w:themeColor="text1"/>
        </w:rPr>
        <w:tab/>
        <w:t xml:space="preserve">: </w:t>
      </w:r>
      <w:r w:rsidR="00A0551C">
        <w:rPr>
          <w:color w:val="000000" w:themeColor="text1"/>
        </w:rPr>
        <w:t xml:space="preserve">02 February 1989 </w:t>
      </w:r>
    </w:p>
    <w:p w:rsidR="0089654C" w:rsidRPr="00E003F5" w:rsidRDefault="0089654C" w:rsidP="0083369E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</w:p>
    <w:p w:rsidR="0083369E" w:rsidRPr="00E003F5" w:rsidRDefault="00A0551C" w:rsidP="0083369E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  <w:r>
        <w:rPr>
          <w:color w:val="000000" w:themeColor="text1"/>
        </w:rPr>
        <w:t>Religion</w:t>
      </w:r>
      <w:r>
        <w:rPr>
          <w:color w:val="000000" w:themeColor="text1"/>
        </w:rPr>
        <w:tab/>
        <w:t>: Muslim</w:t>
      </w:r>
    </w:p>
    <w:p w:rsidR="0089654C" w:rsidRPr="00E003F5" w:rsidRDefault="0089654C" w:rsidP="0083369E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</w:p>
    <w:p w:rsidR="0083369E" w:rsidRPr="00E003F5" w:rsidRDefault="00A0551C" w:rsidP="0083369E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  <w:r>
        <w:rPr>
          <w:color w:val="000000" w:themeColor="text1"/>
        </w:rPr>
        <w:t>Marital Status</w:t>
      </w:r>
      <w:r>
        <w:rPr>
          <w:color w:val="000000" w:themeColor="text1"/>
        </w:rPr>
        <w:tab/>
        <w:t>: Single</w:t>
      </w:r>
    </w:p>
    <w:p w:rsidR="0089654C" w:rsidRPr="00E003F5" w:rsidRDefault="0089654C" w:rsidP="0083369E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</w:p>
    <w:p w:rsidR="0083369E" w:rsidRPr="00E003F5" w:rsidRDefault="00A0551C" w:rsidP="0083369E">
      <w:pPr>
        <w:tabs>
          <w:tab w:val="left" w:pos="360"/>
          <w:tab w:val="left" w:pos="3600"/>
          <w:tab w:val="left" w:pos="8640"/>
        </w:tabs>
        <w:ind w:left="180" w:firstLine="180"/>
        <w:rPr>
          <w:color w:val="000000" w:themeColor="text1"/>
        </w:rPr>
      </w:pPr>
      <w:r>
        <w:rPr>
          <w:color w:val="000000" w:themeColor="text1"/>
        </w:rPr>
        <w:t>Nationality</w:t>
      </w:r>
      <w:r>
        <w:rPr>
          <w:color w:val="000000" w:themeColor="text1"/>
        </w:rPr>
        <w:tab/>
        <w:t>: Indian</w:t>
      </w:r>
    </w:p>
    <w:p w:rsidR="007759EC" w:rsidRPr="00E003F5" w:rsidRDefault="007759EC" w:rsidP="00505A3A"/>
    <w:sectPr w:rsidR="007759EC" w:rsidRPr="00E003F5" w:rsidSect="00540AA1">
      <w:pgSz w:w="12240" w:h="15840" w:code="1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altName w:val="Segoe U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5342FF"/>
    <w:multiLevelType w:val="hybridMultilevel"/>
    <w:tmpl w:val="FAC87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FD31B8"/>
    <w:multiLevelType w:val="hybridMultilevel"/>
    <w:tmpl w:val="2B32883A"/>
    <w:lvl w:ilvl="0" w:tplc="9156067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8D6661"/>
    <w:multiLevelType w:val="multilevel"/>
    <w:tmpl w:val="4CB07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C3F5F38"/>
    <w:multiLevelType w:val="multilevel"/>
    <w:tmpl w:val="78446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DBB44F6"/>
    <w:multiLevelType w:val="hybridMultilevel"/>
    <w:tmpl w:val="A0FA0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512A97"/>
    <w:multiLevelType w:val="hybridMultilevel"/>
    <w:tmpl w:val="AA68E968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6">
    <w:nsid w:val="2C5B4C9D"/>
    <w:multiLevelType w:val="hybridMultilevel"/>
    <w:tmpl w:val="8A8EE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5E531D"/>
    <w:multiLevelType w:val="hybridMultilevel"/>
    <w:tmpl w:val="8CCCF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0863B1"/>
    <w:multiLevelType w:val="hybridMultilevel"/>
    <w:tmpl w:val="A2AAC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5831E1"/>
    <w:multiLevelType w:val="hybridMultilevel"/>
    <w:tmpl w:val="A162D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66192C"/>
    <w:multiLevelType w:val="hybridMultilevel"/>
    <w:tmpl w:val="A40E36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1CE72C3"/>
    <w:multiLevelType w:val="hybridMultilevel"/>
    <w:tmpl w:val="264E05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042C1A"/>
    <w:multiLevelType w:val="hybridMultilevel"/>
    <w:tmpl w:val="227A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60C00A3"/>
    <w:multiLevelType w:val="hybridMultilevel"/>
    <w:tmpl w:val="9A009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FD1250"/>
    <w:multiLevelType w:val="hybridMultilevel"/>
    <w:tmpl w:val="8484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A21CB0"/>
    <w:multiLevelType w:val="hybridMultilevel"/>
    <w:tmpl w:val="A4F827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1"/>
  </w:num>
  <w:num w:numId="5">
    <w:abstractNumId w:val="1"/>
  </w:num>
  <w:num w:numId="6">
    <w:abstractNumId w:val="9"/>
  </w:num>
  <w:num w:numId="7">
    <w:abstractNumId w:val="8"/>
  </w:num>
  <w:num w:numId="8">
    <w:abstractNumId w:val="14"/>
  </w:num>
  <w:num w:numId="9">
    <w:abstractNumId w:val="5"/>
  </w:num>
  <w:num w:numId="10">
    <w:abstractNumId w:val="0"/>
  </w:num>
  <w:num w:numId="11">
    <w:abstractNumId w:val="13"/>
  </w:num>
  <w:num w:numId="12">
    <w:abstractNumId w:val="12"/>
  </w:num>
  <w:num w:numId="13">
    <w:abstractNumId w:val="6"/>
  </w:num>
  <w:num w:numId="14">
    <w:abstractNumId w:val="4"/>
  </w:num>
  <w:num w:numId="15">
    <w:abstractNumId w:val="10"/>
  </w:num>
  <w:num w:numId="16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OyNDM3NzQ1sTQ2MTZX0lEKTi0uzszPAykwrAUA/+m/iCwAAAA="/>
  </w:docVars>
  <w:rsids>
    <w:rsidRoot w:val="00BB09B3"/>
    <w:rsid w:val="00000F0A"/>
    <w:rsid w:val="00005716"/>
    <w:rsid w:val="00010128"/>
    <w:rsid w:val="00010FC7"/>
    <w:rsid w:val="000119CC"/>
    <w:rsid w:val="00015A90"/>
    <w:rsid w:val="00021C10"/>
    <w:rsid w:val="00024E61"/>
    <w:rsid w:val="00032BB2"/>
    <w:rsid w:val="00032DAF"/>
    <w:rsid w:val="0003549D"/>
    <w:rsid w:val="00043CF8"/>
    <w:rsid w:val="00045B72"/>
    <w:rsid w:val="00046C82"/>
    <w:rsid w:val="000531B2"/>
    <w:rsid w:val="00054862"/>
    <w:rsid w:val="00055DD9"/>
    <w:rsid w:val="00056BF5"/>
    <w:rsid w:val="000573DE"/>
    <w:rsid w:val="00061657"/>
    <w:rsid w:val="00061CF2"/>
    <w:rsid w:val="000724EC"/>
    <w:rsid w:val="00073490"/>
    <w:rsid w:val="00083776"/>
    <w:rsid w:val="000843D8"/>
    <w:rsid w:val="00085437"/>
    <w:rsid w:val="00086746"/>
    <w:rsid w:val="000909B4"/>
    <w:rsid w:val="000920E7"/>
    <w:rsid w:val="00092D7B"/>
    <w:rsid w:val="000A0D59"/>
    <w:rsid w:val="000A4E3A"/>
    <w:rsid w:val="000A6DA0"/>
    <w:rsid w:val="000A7312"/>
    <w:rsid w:val="000B2101"/>
    <w:rsid w:val="000B3D84"/>
    <w:rsid w:val="000B545C"/>
    <w:rsid w:val="000C0761"/>
    <w:rsid w:val="000C787C"/>
    <w:rsid w:val="000C7E14"/>
    <w:rsid w:val="000D002C"/>
    <w:rsid w:val="000D0945"/>
    <w:rsid w:val="000D1E9B"/>
    <w:rsid w:val="000E0351"/>
    <w:rsid w:val="000E3EDA"/>
    <w:rsid w:val="000E5CE3"/>
    <w:rsid w:val="000E613C"/>
    <w:rsid w:val="000E766B"/>
    <w:rsid w:val="000E7BE7"/>
    <w:rsid w:val="000F0833"/>
    <w:rsid w:val="000F098D"/>
    <w:rsid w:val="000F3FFE"/>
    <w:rsid w:val="000F5C49"/>
    <w:rsid w:val="000F7C69"/>
    <w:rsid w:val="00104151"/>
    <w:rsid w:val="00106A2F"/>
    <w:rsid w:val="00111E17"/>
    <w:rsid w:val="00124983"/>
    <w:rsid w:val="001272E2"/>
    <w:rsid w:val="00131D1F"/>
    <w:rsid w:val="0013247C"/>
    <w:rsid w:val="0013424D"/>
    <w:rsid w:val="00140DAD"/>
    <w:rsid w:val="00141A87"/>
    <w:rsid w:val="00141C6E"/>
    <w:rsid w:val="00145DF9"/>
    <w:rsid w:val="00146807"/>
    <w:rsid w:val="0014709C"/>
    <w:rsid w:val="00147146"/>
    <w:rsid w:val="001476B1"/>
    <w:rsid w:val="00147DB6"/>
    <w:rsid w:val="00154B94"/>
    <w:rsid w:val="00155336"/>
    <w:rsid w:val="00157308"/>
    <w:rsid w:val="001577F1"/>
    <w:rsid w:val="00157F1D"/>
    <w:rsid w:val="0016079C"/>
    <w:rsid w:val="001621F2"/>
    <w:rsid w:val="0017266A"/>
    <w:rsid w:val="00172CEF"/>
    <w:rsid w:val="00174086"/>
    <w:rsid w:val="00191F1C"/>
    <w:rsid w:val="001940ED"/>
    <w:rsid w:val="001950FC"/>
    <w:rsid w:val="0019544D"/>
    <w:rsid w:val="001A4042"/>
    <w:rsid w:val="001A4332"/>
    <w:rsid w:val="001A4DA3"/>
    <w:rsid w:val="001B1B18"/>
    <w:rsid w:val="001B5940"/>
    <w:rsid w:val="001D72A6"/>
    <w:rsid w:val="001E50AB"/>
    <w:rsid w:val="001F0CBE"/>
    <w:rsid w:val="001F4016"/>
    <w:rsid w:val="001F42E4"/>
    <w:rsid w:val="001F43B8"/>
    <w:rsid w:val="00203713"/>
    <w:rsid w:val="00207255"/>
    <w:rsid w:val="00210024"/>
    <w:rsid w:val="002107B3"/>
    <w:rsid w:val="00214F46"/>
    <w:rsid w:val="002160EC"/>
    <w:rsid w:val="00217A24"/>
    <w:rsid w:val="002240F5"/>
    <w:rsid w:val="00226999"/>
    <w:rsid w:val="00232D27"/>
    <w:rsid w:val="00234E94"/>
    <w:rsid w:val="00237184"/>
    <w:rsid w:val="002377A9"/>
    <w:rsid w:val="00237EA1"/>
    <w:rsid w:val="00255B0F"/>
    <w:rsid w:val="002563D3"/>
    <w:rsid w:val="002579DC"/>
    <w:rsid w:val="00264E0E"/>
    <w:rsid w:val="00265A5A"/>
    <w:rsid w:val="002669CD"/>
    <w:rsid w:val="00285A26"/>
    <w:rsid w:val="002874DC"/>
    <w:rsid w:val="00291C02"/>
    <w:rsid w:val="00291D4F"/>
    <w:rsid w:val="002922C4"/>
    <w:rsid w:val="00293B24"/>
    <w:rsid w:val="0029511D"/>
    <w:rsid w:val="00297BD8"/>
    <w:rsid w:val="002B427B"/>
    <w:rsid w:val="002B462D"/>
    <w:rsid w:val="002B6983"/>
    <w:rsid w:val="002D305A"/>
    <w:rsid w:val="002E4F29"/>
    <w:rsid w:val="002E6F21"/>
    <w:rsid w:val="002F0681"/>
    <w:rsid w:val="002F14F8"/>
    <w:rsid w:val="002F4728"/>
    <w:rsid w:val="002F4DF6"/>
    <w:rsid w:val="002F6DB3"/>
    <w:rsid w:val="002F6F84"/>
    <w:rsid w:val="002F7B44"/>
    <w:rsid w:val="00301DE8"/>
    <w:rsid w:val="00302542"/>
    <w:rsid w:val="00303BE6"/>
    <w:rsid w:val="00312F04"/>
    <w:rsid w:val="00316177"/>
    <w:rsid w:val="00317DF1"/>
    <w:rsid w:val="003232CD"/>
    <w:rsid w:val="00323BC9"/>
    <w:rsid w:val="00323ECF"/>
    <w:rsid w:val="00326706"/>
    <w:rsid w:val="00331787"/>
    <w:rsid w:val="00333179"/>
    <w:rsid w:val="003355A9"/>
    <w:rsid w:val="00335F00"/>
    <w:rsid w:val="00336F73"/>
    <w:rsid w:val="003402E0"/>
    <w:rsid w:val="00352D11"/>
    <w:rsid w:val="00362BC1"/>
    <w:rsid w:val="003631DC"/>
    <w:rsid w:val="00366013"/>
    <w:rsid w:val="00366C2A"/>
    <w:rsid w:val="00372CF0"/>
    <w:rsid w:val="0037535A"/>
    <w:rsid w:val="003766F8"/>
    <w:rsid w:val="00377238"/>
    <w:rsid w:val="003821B8"/>
    <w:rsid w:val="0038752C"/>
    <w:rsid w:val="003A113F"/>
    <w:rsid w:val="003A5D48"/>
    <w:rsid w:val="003C5E06"/>
    <w:rsid w:val="003D1D6F"/>
    <w:rsid w:val="003D4379"/>
    <w:rsid w:val="003D473B"/>
    <w:rsid w:val="003D4B90"/>
    <w:rsid w:val="003F0922"/>
    <w:rsid w:val="003F250C"/>
    <w:rsid w:val="003F6C75"/>
    <w:rsid w:val="004012F8"/>
    <w:rsid w:val="00404CFA"/>
    <w:rsid w:val="004052BB"/>
    <w:rsid w:val="00417491"/>
    <w:rsid w:val="0042100D"/>
    <w:rsid w:val="00423D2C"/>
    <w:rsid w:val="00424D3A"/>
    <w:rsid w:val="00426D83"/>
    <w:rsid w:val="00433D34"/>
    <w:rsid w:val="00434E6E"/>
    <w:rsid w:val="00435181"/>
    <w:rsid w:val="00441784"/>
    <w:rsid w:val="00442BBC"/>
    <w:rsid w:val="00442FDD"/>
    <w:rsid w:val="0045585E"/>
    <w:rsid w:val="0045636D"/>
    <w:rsid w:val="00460286"/>
    <w:rsid w:val="00466B21"/>
    <w:rsid w:val="004672A7"/>
    <w:rsid w:val="00475B93"/>
    <w:rsid w:val="00476B35"/>
    <w:rsid w:val="004817B4"/>
    <w:rsid w:val="004820AB"/>
    <w:rsid w:val="004869C9"/>
    <w:rsid w:val="004929F2"/>
    <w:rsid w:val="00492A8D"/>
    <w:rsid w:val="004953C0"/>
    <w:rsid w:val="00495595"/>
    <w:rsid w:val="004B0260"/>
    <w:rsid w:val="004B057B"/>
    <w:rsid w:val="004B1CA5"/>
    <w:rsid w:val="004B4BE9"/>
    <w:rsid w:val="004C1E17"/>
    <w:rsid w:val="004D0F6D"/>
    <w:rsid w:val="004D5465"/>
    <w:rsid w:val="004D73BA"/>
    <w:rsid w:val="004E0AFF"/>
    <w:rsid w:val="004E1E13"/>
    <w:rsid w:val="004E6003"/>
    <w:rsid w:val="004F46A9"/>
    <w:rsid w:val="004F558B"/>
    <w:rsid w:val="00505A3A"/>
    <w:rsid w:val="00516F7B"/>
    <w:rsid w:val="00520F84"/>
    <w:rsid w:val="0052222F"/>
    <w:rsid w:val="005254B6"/>
    <w:rsid w:val="00531EC4"/>
    <w:rsid w:val="00534118"/>
    <w:rsid w:val="00535276"/>
    <w:rsid w:val="00535A69"/>
    <w:rsid w:val="00536AF8"/>
    <w:rsid w:val="00540AA1"/>
    <w:rsid w:val="00542324"/>
    <w:rsid w:val="005430DA"/>
    <w:rsid w:val="00545222"/>
    <w:rsid w:val="0054706F"/>
    <w:rsid w:val="00560443"/>
    <w:rsid w:val="00562064"/>
    <w:rsid w:val="00570252"/>
    <w:rsid w:val="00570281"/>
    <w:rsid w:val="00573251"/>
    <w:rsid w:val="0057457A"/>
    <w:rsid w:val="00575457"/>
    <w:rsid w:val="005820C5"/>
    <w:rsid w:val="005920A4"/>
    <w:rsid w:val="0059588B"/>
    <w:rsid w:val="00595E0B"/>
    <w:rsid w:val="005A6CF6"/>
    <w:rsid w:val="005B0E41"/>
    <w:rsid w:val="005B1448"/>
    <w:rsid w:val="005B6EEF"/>
    <w:rsid w:val="005C78DB"/>
    <w:rsid w:val="005D052F"/>
    <w:rsid w:val="005D1643"/>
    <w:rsid w:val="005D2A18"/>
    <w:rsid w:val="005D2AE6"/>
    <w:rsid w:val="005D5CA7"/>
    <w:rsid w:val="005D5FAC"/>
    <w:rsid w:val="005E7E28"/>
    <w:rsid w:val="005F0348"/>
    <w:rsid w:val="005F23C4"/>
    <w:rsid w:val="005F5C6B"/>
    <w:rsid w:val="005F6010"/>
    <w:rsid w:val="005F6842"/>
    <w:rsid w:val="00602CC9"/>
    <w:rsid w:val="00607BAB"/>
    <w:rsid w:val="00621B0D"/>
    <w:rsid w:val="00626C08"/>
    <w:rsid w:val="0063007E"/>
    <w:rsid w:val="006355DE"/>
    <w:rsid w:val="00637AF3"/>
    <w:rsid w:val="00641E1C"/>
    <w:rsid w:val="00656B38"/>
    <w:rsid w:val="006648D9"/>
    <w:rsid w:val="006701C8"/>
    <w:rsid w:val="00675376"/>
    <w:rsid w:val="006770C2"/>
    <w:rsid w:val="00677B35"/>
    <w:rsid w:val="00682973"/>
    <w:rsid w:val="00682A0C"/>
    <w:rsid w:val="00684578"/>
    <w:rsid w:val="006865C6"/>
    <w:rsid w:val="00693DCB"/>
    <w:rsid w:val="00694D56"/>
    <w:rsid w:val="0069609D"/>
    <w:rsid w:val="0069699A"/>
    <w:rsid w:val="006A0723"/>
    <w:rsid w:val="006B60A3"/>
    <w:rsid w:val="006B6A23"/>
    <w:rsid w:val="006B7109"/>
    <w:rsid w:val="006C5C3F"/>
    <w:rsid w:val="006D0E6E"/>
    <w:rsid w:val="006D2871"/>
    <w:rsid w:val="006D689F"/>
    <w:rsid w:val="006E08F3"/>
    <w:rsid w:val="006E3B81"/>
    <w:rsid w:val="006E5DCA"/>
    <w:rsid w:val="006F2D47"/>
    <w:rsid w:val="006F3A59"/>
    <w:rsid w:val="006F4E48"/>
    <w:rsid w:val="006F60DC"/>
    <w:rsid w:val="006F6CF2"/>
    <w:rsid w:val="00703768"/>
    <w:rsid w:val="0070595D"/>
    <w:rsid w:val="00711EF5"/>
    <w:rsid w:val="0071483D"/>
    <w:rsid w:val="00720271"/>
    <w:rsid w:val="00722055"/>
    <w:rsid w:val="00723AC9"/>
    <w:rsid w:val="0072538F"/>
    <w:rsid w:val="0073065D"/>
    <w:rsid w:val="00741F58"/>
    <w:rsid w:val="0075060B"/>
    <w:rsid w:val="00751EA6"/>
    <w:rsid w:val="00752312"/>
    <w:rsid w:val="00752D17"/>
    <w:rsid w:val="00755D09"/>
    <w:rsid w:val="00770CD1"/>
    <w:rsid w:val="00772AFB"/>
    <w:rsid w:val="007759EC"/>
    <w:rsid w:val="00776900"/>
    <w:rsid w:val="00782120"/>
    <w:rsid w:val="00784CDC"/>
    <w:rsid w:val="007946DC"/>
    <w:rsid w:val="00795E6B"/>
    <w:rsid w:val="007A003F"/>
    <w:rsid w:val="007A1CCC"/>
    <w:rsid w:val="007A2F94"/>
    <w:rsid w:val="007B0FF1"/>
    <w:rsid w:val="007B30D0"/>
    <w:rsid w:val="007B41F0"/>
    <w:rsid w:val="007B4B8A"/>
    <w:rsid w:val="007C1FD4"/>
    <w:rsid w:val="007C2074"/>
    <w:rsid w:val="007C258B"/>
    <w:rsid w:val="007C735F"/>
    <w:rsid w:val="007C7B4C"/>
    <w:rsid w:val="007D0039"/>
    <w:rsid w:val="007D03F5"/>
    <w:rsid w:val="007D128B"/>
    <w:rsid w:val="007D1CC8"/>
    <w:rsid w:val="007D3268"/>
    <w:rsid w:val="007D4D03"/>
    <w:rsid w:val="007E4455"/>
    <w:rsid w:val="007E472F"/>
    <w:rsid w:val="007E797B"/>
    <w:rsid w:val="007F37D5"/>
    <w:rsid w:val="007F40E5"/>
    <w:rsid w:val="00800827"/>
    <w:rsid w:val="008037E3"/>
    <w:rsid w:val="008064F1"/>
    <w:rsid w:val="00806761"/>
    <w:rsid w:val="00806D2B"/>
    <w:rsid w:val="00810C24"/>
    <w:rsid w:val="00813F05"/>
    <w:rsid w:val="008145F1"/>
    <w:rsid w:val="00821768"/>
    <w:rsid w:val="008220F4"/>
    <w:rsid w:val="0082448B"/>
    <w:rsid w:val="00824C9D"/>
    <w:rsid w:val="00825A25"/>
    <w:rsid w:val="0083369E"/>
    <w:rsid w:val="00837013"/>
    <w:rsid w:val="00837272"/>
    <w:rsid w:val="0085544D"/>
    <w:rsid w:val="00857CF2"/>
    <w:rsid w:val="00861D1B"/>
    <w:rsid w:val="008631DC"/>
    <w:rsid w:val="00865ACF"/>
    <w:rsid w:val="0086799E"/>
    <w:rsid w:val="00872648"/>
    <w:rsid w:val="00872C68"/>
    <w:rsid w:val="00873010"/>
    <w:rsid w:val="00874DD2"/>
    <w:rsid w:val="00880477"/>
    <w:rsid w:val="00884577"/>
    <w:rsid w:val="008928ED"/>
    <w:rsid w:val="008961D9"/>
    <w:rsid w:val="0089654C"/>
    <w:rsid w:val="00897EBC"/>
    <w:rsid w:val="008A2C10"/>
    <w:rsid w:val="008A523E"/>
    <w:rsid w:val="008A55C5"/>
    <w:rsid w:val="008A6B88"/>
    <w:rsid w:val="008B2FDF"/>
    <w:rsid w:val="008B3E2A"/>
    <w:rsid w:val="008B4397"/>
    <w:rsid w:val="008B791F"/>
    <w:rsid w:val="008B7D9B"/>
    <w:rsid w:val="008C257C"/>
    <w:rsid w:val="008C3959"/>
    <w:rsid w:val="008C521B"/>
    <w:rsid w:val="008D07F9"/>
    <w:rsid w:val="008D18F4"/>
    <w:rsid w:val="008D1943"/>
    <w:rsid w:val="008D49D0"/>
    <w:rsid w:val="008D5FF3"/>
    <w:rsid w:val="008D7864"/>
    <w:rsid w:val="008E7940"/>
    <w:rsid w:val="008E7AEA"/>
    <w:rsid w:val="008F1CDE"/>
    <w:rsid w:val="008F217F"/>
    <w:rsid w:val="009152CE"/>
    <w:rsid w:val="00915F7F"/>
    <w:rsid w:val="00921EF4"/>
    <w:rsid w:val="009243AC"/>
    <w:rsid w:val="00924D92"/>
    <w:rsid w:val="00935365"/>
    <w:rsid w:val="009355C4"/>
    <w:rsid w:val="00935669"/>
    <w:rsid w:val="00940C45"/>
    <w:rsid w:val="009439B8"/>
    <w:rsid w:val="00950BF3"/>
    <w:rsid w:val="0095598F"/>
    <w:rsid w:val="00957E5F"/>
    <w:rsid w:val="00963FB6"/>
    <w:rsid w:val="00964415"/>
    <w:rsid w:val="00965B1E"/>
    <w:rsid w:val="00966250"/>
    <w:rsid w:val="00971700"/>
    <w:rsid w:val="0098458D"/>
    <w:rsid w:val="00990310"/>
    <w:rsid w:val="0099545A"/>
    <w:rsid w:val="009A4818"/>
    <w:rsid w:val="009B2036"/>
    <w:rsid w:val="009B24D3"/>
    <w:rsid w:val="009B3921"/>
    <w:rsid w:val="009B423F"/>
    <w:rsid w:val="009B65D8"/>
    <w:rsid w:val="009C3E8F"/>
    <w:rsid w:val="009D6880"/>
    <w:rsid w:val="009E1E18"/>
    <w:rsid w:val="009E26DE"/>
    <w:rsid w:val="009E53C6"/>
    <w:rsid w:val="009E758B"/>
    <w:rsid w:val="009F44DF"/>
    <w:rsid w:val="00A0551C"/>
    <w:rsid w:val="00A05AA2"/>
    <w:rsid w:val="00A0691C"/>
    <w:rsid w:val="00A06A07"/>
    <w:rsid w:val="00A1438E"/>
    <w:rsid w:val="00A17A5F"/>
    <w:rsid w:val="00A20343"/>
    <w:rsid w:val="00A21AA5"/>
    <w:rsid w:val="00A2716E"/>
    <w:rsid w:val="00A27DB3"/>
    <w:rsid w:val="00A314CC"/>
    <w:rsid w:val="00A342CB"/>
    <w:rsid w:val="00A3447D"/>
    <w:rsid w:val="00A345CE"/>
    <w:rsid w:val="00A35C8A"/>
    <w:rsid w:val="00A41A07"/>
    <w:rsid w:val="00A425A8"/>
    <w:rsid w:val="00A45E8A"/>
    <w:rsid w:val="00A524F2"/>
    <w:rsid w:val="00A526FE"/>
    <w:rsid w:val="00A557E6"/>
    <w:rsid w:val="00A55A3F"/>
    <w:rsid w:val="00A55E55"/>
    <w:rsid w:val="00A56330"/>
    <w:rsid w:val="00A57A62"/>
    <w:rsid w:val="00A62232"/>
    <w:rsid w:val="00A6398C"/>
    <w:rsid w:val="00A75007"/>
    <w:rsid w:val="00A87F9D"/>
    <w:rsid w:val="00A94D5E"/>
    <w:rsid w:val="00A9650B"/>
    <w:rsid w:val="00AA0437"/>
    <w:rsid w:val="00AA09BC"/>
    <w:rsid w:val="00AA224C"/>
    <w:rsid w:val="00AA3900"/>
    <w:rsid w:val="00AA4610"/>
    <w:rsid w:val="00AA4AF5"/>
    <w:rsid w:val="00AB19BE"/>
    <w:rsid w:val="00AB2A35"/>
    <w:rsid w:val="00AB4372"/>
    <w:rsid w:val="00AB6103"/>
    <w:rsid w:val="00AC2CCA"/>
    <w:rsid w:val="00AC34B9"/>
    <w:rsid w:val="00AD1804"/>
    <w:rsid w:val="00AD6BED"/>
    <w:rsid w:val="00AD7A27"/>
    <w:rsid w:val="00AE37E2"/>
    <w:rsid w:val="00AF7465"/>
    <w:rsid w:val="00AF766C"/>
    <w:rsid w:val="00B001BC"/>
    <w:rsid w:val="00B016DB"/>
    <w:rsid w:val="00B018C8"/>
    <w:rsid w:val="00B01E2E"/>
    <w:rsid w:val="00B023A5"/>
    <w:rsid w:val="00B06F6F"/>
    <w:rsid w:val="00B07362"/>
    <w:rsid w:val="00B12D23"/>
    <w:rsid w:val="00B146FD"/>
    <w:rsid w:val="00B21569"/>
    <w:rsid w:val="00B231CA"/>
    <w:rsid w:val="00B23DB5"/>
    <w:rsid w:val="00B32A0A"/>
    <w:rsid w:val="00B363BA"/>
    <w:rsid w:val="00B36B34"/>
    <w:rsid w:val="00B42B43"/>
    <w:rsid w:val="00B4560A"/>
    <w:rsid w:val="00B47919"/>
    <w:rsid w:val="00B5342C"/>
    <w:rsid w:val="00B5567E"/>
    <w:rsid w:val="00B566BC"/>
    <w:rsid w:val="00B57B63"/>
    <w:rsid w:val="00B6237F"/>
    <w:rsid w:val="00B62390"/>
    <w:rsid w:val="00B6272A"/>
    <w:rsid w:val="00B63E57"/>
    <w:rsid w:val="00B65602"/>
    <w:rsid w:val="00B73FCF"/>
    <w:rsid w:val="00B75266"/>
    <w:rsid w:val="00B7646A"/>
    <w:rsid w:val="00B84343"/>
    <w:rsid w:val="00B85ADD"/>
    <w:rsid w:val="00B86AF3"/>
    <w:rsid w:val="00B91CB4"/>
    <w:rsid w:val="00B94927"/>
    <w:rsid w:val="00B96954"/>
    <w:rsid w:val="00BA2ADF"/>
    <w:rsid w:val="00BA7750"/>
    <w:rsid w:val="00BB0482"/>
    <w:rsid w:val="00BB09B3"/>
    <w:rsid w:val="00BB5868"/>
    <w:rsid w:val="00BB731D"/>
    <w:rsid w:val="00BC18CD"/>
    <w:rsid w:val="00BC36D2"/>
    <w:rsid w:val="00BC677C"/>
    <w:rsid w:val="00BD1A32"/>
    <w:rsid w:val="00BD3407"/>
    <w:rsid w:val="00BE1396"/>
    <w:rsid w:val="00BF7691"/>
    <w:rsid w:val="00C03019"/>
    <w:rsid w:val="00C03E17"/>
    <w:rsid w:val="00C064FC"/>
    <w:rsid w:val="00C07BCA"/>
    <w:rsid w:val="00C07DF5"/>
    <w:rsid w:val="00C117CA"/>
    <w:rsid w:val="00C11C06"/>
    <w:rsid w:val="00C12A1B"/>
    <w:rsid w:val="00C15EA2"/>
    <w:rsid w:val="00C210DF"/>
    <w:rsid w:val="00C21337"/>
    <w:rsid w:val="00C21FE9"/>
    <w:rsid w:val="00C23200"/>
    <w:rsid w:val="00C23221"/>
    <w:rsid w:val="00C25333"/>
    <w:rsid w:val="00C32346"/>
    <w:rsid w:val="00C327F7"/>
    <w:rsid w:val="00C42ABA"/>
    <w:rsid w:val="00C4741D"/>
    <w:rsid w:val="00C47B2A"/>
    <w:rsid w:val="00C51918"/>
    <w:rsid w:val="00C61405"/>
    <w:rsid w:val="00C740E1"/>
    <w:rsid w:val="00C815BF"/>
    <w:rsid w:val="00C830B5"/>
    <w:rsid w:val="00C83C9D"/>
    <w:rsid w:val="00C84727"/>
    <w:rsid w:val="00C90023"/>
    <w:rsid w:val="00C95D15"/>
    <w:rsid w:val="00C96C49"/>
    <w:rsid w:val="00C96E7D"/>
    <w:rsid w:val="00C97DD2"/>
    <w:rsid w:val="00CA1637"/>
    <w:rsid w:val="00CA674A"/>
    <w:rsid w:val="00CC4221"/>
    <w:rsid w:val="00CC4DD3"/>
    <w:rsid w:val="00CD6B77"/>
    <w:rsid w:val="00CF31FC"/>
    <w:rsid w:val="00CF5FAD"/>
    <w:rsid w:val="00CF665D"/>
    <w:rsid w:val="00CF6A70"/>
    <w:rsid w:val="00CF7A02"/>
    <w:rsid w:val="00D03555"/>
    <w:rsid w:val="00D07ACA"/>
    <w:rsid w:val="00D10673"/>
    <w:rsid w:val="00D12B79"/>
    <w:rsid w:val="00D15F7B"/>
    <w:rsid w:val="00D176C8"/>
    <w:rsid w:val="00D211C5"/>
    <w:rsid w:val="00D24055"/>
    <w:rsid w:val="00D25B29"/>
    <w:rsid w:val="00D41EA0"/>
    <w:rsid w:val="00D45291"/>
    <w:rsid w:val="00D45D4F"/>
    <w:rsid w:val="00D52816"/>
    <w:rsid w:val="00D55BE5"/>
    <w:rsid w:val="00D60823"/>
    <w:rsid w:val="00D613F1"/>
    <w:rsid w:val="00D630C1"/>
    <w:rsid w:val="00D718D6"/>
    <w:rsid w:val="00D71CF6"/>
    <w:rsid w:val="00D7310B"/>
    <w:rsid w:val="00D7426C"/>
    <w:rsid w:val="00D83771"/>
    <w:rsid w:val="00D8442C"/>
    <w:rsid w:val="00D84AF2"/>
    <w:rsid w:val="00D860C1"/>
    <w:rsid w:val="00D861FA"/>
    <w:rsid w:val="00D933C9"/>
    <w:rsid w:val="00D955BE"/>
    <w:rsid w:val="00D97BE1"/>
    <w:rsid w:val="00DA03C0"/>
    <w:rsid w:val="00DA506C"/>
    <w:rsid w:val="00DA7168"/>
    <w:rsid w:val="00DB3345"/>
    <w:rsid w:val="00DB713C"/>
    <w:rsid w:val="00DC335A"/>
    <w:rsid w:val="00DC5C53"/>
    <w:rsid w:val="00DD088B"/>
    <w:rsid w:val="00DD09D6"/>
    <w:rsid w:val="00DD24CC"/>
    <w:rsid w:val="00DF0E3F"/>
    <w:rsid w:val="00DF2138"/>
    <w:rsid w:val="00DF2C09"/>
    <w:rsid w:val="00DF7906"/>
    <w:rsid w:val="00E003F5"/>
    <w:rsid w:val="00E03A34"/>
    <w:rsid w:val="00E04D63"/>
    <w:rsid w:val="00E05066"/>
    <w:rsid w:val="00E0553C"/>
    <w:rsid w:val="00E06B08"/>
    <w:rsid w:val="00E11EE2"/>
    <w:rsid w:val="00E143A5"/>
    <w:rsid w:val="00E17783"/>
    <w:rsid w:val="00E207A6"/>
    <w:rsid w:val="00E234B6"/>
    <w:rsid w:val="00E26339"/>
    <w:rsid w:val="00E31286"/>
    <w:rsid w:val="00E32881"/>
    <w:rsid w:val="00E355A6"/>
    <w:rsid w:val="00E4152D"/>
    <w:rsid w:val="00E419CD"/>
    <w:rsid w:val="00E47400"/>
    <w:rsid w:val="00E52528"/>
    <w:rsid w:val="00E52A66"/>
    <w:rsid w:val="00E53547"/>
    <w:rsid w:val="00E67A40"/>
    <w:rsid w:val="00E729AB"/>
    <w:rsid w:val="00E77946"/>
    <w:rsid w:val="00E80333"/>
    <w:rsid w:val="00E80DB1"/>
    <w:rsid w:val="00E81841"/>
    <w:rsid w:val="00E82C97"/>
    <w:rsid w:val="00E9559A"/>
    <w:rsid w:val="00EA5A6D"/>
    <w:rsid w:val="00EB0692"/>
    <w:rsid w:val="00EB7CF0"/>
    <w:rsid w:val="00ED0522"/>
    <w:rsid w:val="00EE1D9B"/>
    <w:rsid w:val="00EE2216"/>
    <w:rsid w:val="00EE26E8"/>
    <w:rsid w:val="00EE2E58"/>
    <w:rsid w:val="00EE46DA"/>
    <w:rsid w:val="00EE7102"/>
    <w:rsid w:val="00EF25C8"/>
    <w:rsid w:val="00EF5A7E"/>
    <w:rsid w:val="00EF6255"/>
    <w:rsid w:val="00F00BA3"/>
    <w:rsid w:val="00F02AC8"/>
    <w:rsid w:val="00F070C7"/>
    <w:rsid w:val="00F112CD"/>
    <w:rsid w:val="00F1161B"/>
    <w:rsid w:val="00F11937"/>
    <w:rsid w:val="00F14998"/>
    <w:rsid w:val="00F2144D"/>
    <w:rsid w:val="00F24215"/>
    <w:rsid w:val="00F31FC3"/>
    <w:rsid w:val="00F32768"/>
    <w:rsid w:val="00F36710"/>
    <w:rsid w:val="00F460BB"/>
    <w:rsid w:val="00F47C99"/>
    <w:rsid w:val="00F51B0B"/>
    <w:rsid w:val="00F51D77"/>
    <w:rsid w:val="00F51FDF"/>
    <w:rsid w:val="00F54107"/>
    <w:rsid w:val="00F54EC8"/>
    <w:rsid w:val="00F55936"/>
    <w:rsid w:val="00F7125C"/>
    <w:rsid w:val="00F71EFD"/>
    <w:rsid w:val="00F7395E"/>
    <w:rsid w:val="00F74BF2"/>
    <w:rsid w:val="00F801AE"/>
    <w:rsid w:val="00F8065B"/>
    <w:rsid w:val="00F913AB"/>
    <w:rsid w:val="00F95D55"/>
    <w:rsid w:val="00FA2621"/>
    <w:rsid w:val="00FB2A54"/>
    <w:rsid w:val="00FB3CE8"/>
    <w:rsid w:val="00FC1F3E"/>
    <w:rsid w:val="00FC3D84"/>
    <w:rsid w:val="00FC6152"/>
    <w:rsid w:val="00FD1F09"/>
    <w:rsid w:val="00FD6846"/>
    <w:rsid w:val="00FE2BBE"/>
    <w:rsid w:val="00FE524D"/>
    <w:rsid w:val="00FE5A31"/>
    <w:rsid w:val="00FF3040"/>
    <w:rsid w:val="00FF380C"/>
    <w:rsid w:val="00FF3B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B09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0301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77A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B09B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qFormat/>
    <w:rsid w:val="00C03019"/>
    <w:rPr>
      <w:i/>
      <w:iCs/>
    </w:rPr>
  </w:style>
  <w:style w:type="character" w:customStyle="1" w:styleId="Heading1Char">
    <w:name w:val="Heading 1 Char"/>
    <w:link w:val="Heading1"/>
    <w:rsid w:val="00C0301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rsid w:val="00EE1D9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2377A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cg1">
    <w:name w:val="fcg1"/>
    <w:rsid w:val="00AE37E2"/>
    <w:rPr>
      <w:color w:val="808080"/>
    </w:rPr>
  </w:style>
  <w:style w:type="character" w:customStyle="1" w:styleId="fwb1">
    <w:name w:val="fwb1"/>
    <w:rsid w:val="00AE37E2"/>
    <w:rPr>
      <w:b/>
      <w:bCs/>
    </w:rPr>
  </w:style>
  <w:style w:type="paragraph" w:styleId="NormalWeb">
    <w:name w:val="Normal (Web)"/>
    <w:basedOn w:val="Normal"/>
    <w:uiPriority w:val="99"/>
    <w:unhideWhenUsed/>
    <w:rsid w:val="00366013"/>
    <w:pPr>
      <w:spacing w:before="100" w:beforeAutospacing="1" w:after="100" w:afterAutospacing="1"/>
    </w:pPr>
    <w:rPr>
      <w:lang w:val="en-GB" w:eastAsia="en-GB"/>
    </w:rPr>
  </w:style>
  <w:style w:type="table" w:styleId="TableClassic2">
    <w:name w:val="Table Classic 2"/>
    <w:basedOn w:val="TableNormal"/>
    <w:rsid w:val="002563D3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2563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264E0E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264E0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264E0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1B1B1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1B1B18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Strong">
    <w:name w:val="Strong"/>
    <w:uiPriority w:val="22"/>
    <w:qFormat/>
    <w:rsid w:val="001B1B18"/>
    <w:rPr>
      <w:b/>
      <w:bCs/>
    </w:rPr>
  </w:style>
  <w:style w:type="character" w:customStyle="1" w:styleId="apple-converted-space">
    <w:name w:val="apple-converted-space"/>
    <w:rsid w:val="006F4E48"/>
  </w:style>
  <w:style w:type="table" w:styleId="Table3Deffects1">
    <w:name w:val="Table 3D effects 1"/>
    <w:basedOn w:val="TableNormal"/>
    <w:rsid w:val="00D97BE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FE2BBE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character" w:customStyle="1" w:styleId="postbody1">
    <w:name w:val="postbody1"/>
    <w:rsid w:val="00A1438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4929F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C83C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83C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94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48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46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41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7757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03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2424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CCCCC"/>
                                        <w:left w:val="single" w:sz="6" w:space="0" w:color="CCCCCC"/>
                                        <w:bottom w:val="single" w:sz="6" w:space="0" w:color="CCCCCC"/>
                                        <w:right w:val="single" w:sz="6" w:space="0" w:color="CCCCCC"/>
                                      </w:divBdr>
                                      <w:divsChild>
                                        <w:div w:id="191043647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440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15698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4271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8405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87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9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2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4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9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02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2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00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825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607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796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48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CCCCC"/>
                                        <w:left w:val="single" w:sz="6" w:space="0" w:color="CCCCCC"/>
                                        <w:bottom w:val="single" w:sz="6" w:space="0" w:color="CCCCCC"/>
                                        <w:right w:val="single" w:sz="6" w:space="0" w:color="CCCCCC"/>
                                      </w:divBdr>
                                      <w:divsChild>
                                        <w:div w:id="1898592337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61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6051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0940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69732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HEKH.361556@2freemail.com" TargetMode="Externa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DB78075A-D54E-4163-9CA3-735B45682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dra Thapa</vt:lpstr>
    </vt:vector>
  </TitlesOfParts>
  <Company>Microsoft</Company>
  <LinksUpToDate>false</LinksUpToDate>
  <CharactersWithSpaces>2398</CharactersWithSpaces>
  <SharedDoc>false</SharedDoc>
  <HLinks>
    <vt:vector size="6" baseType="variant">
      <vt:variant>
        <vt:i4>1048615</vt:i4>
      </vt:variant>
      <vt:variant>
        <vt:i4>0</vt:i4>
      </vt:variant>
      <vt:variant>
        <vt:i4>0</vt:i4>
      </vt:variant>
      <vt:variant>
        <vt:i4>5</vt:i4>
      </vt:variant>
      <vt:variant>
        <vt:lpwstr>mailto:tmoonc1035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dra Thapa</dc:title>
  <dc:creator>Customer</dc:creator>
  <cp:lastModifiedBy>hrdesk2</cp:lastModifiedBy>
  <cp:revision>23</cp:revision>
  <dcterms:created xsi:type="dcterms:W3CDTF">2016-08-21T12:24:00Z</dcterms:created>
  <dcterms:modified xsi:type="dcterms:W3CDTF">2017-05-30T09:36:00Z</dcterms:modified>
</cp:coreProperties>
</file>